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62A81" w14:textId="1F73023A" w:rsidR="003C2E9A" w:rsidRPr="00FC2DF8" w:rsidRDefault="003C2E9A" w:rsidP="00442529">
      <w:pPr>
        <w:pStyle w:val="Ttulo"/>
        <w:rPr>
          <w:lang w:val="es-MX"/>
        </w:rPr>
      </w:pPr>
      <w:r w:rsidRPr="00FC2DF8">
        <w:rPr>
          <w:lang w:val="es-MX"/>
        </w:rPr>
        <w:t>Taller para escribir artículos científicos</w:t>
      </w:r>
    </w:p>
    <w:p w14:paraId="4B97FE00" w14:textId="77777777" w:rsidR="00442529" w:rsidRDefault="00442529" w:rsidP="00442529">
      <w:pPr>
        <w:pStyle w:val="Ttulo5"/>
        <w:rPr>
          <w:lang w:val="es-MX"/>
        </w:rPr>
      </w:pPr>
      <w:r w:rsidRPr="003C2E9A">
        <w:rPr>
          <w:lang w:val="es-MX"/>
        </w:rPr>
        <w:t>Cardoso-Mohedano JG, 2024</w:t>
      </w:r>
    </w:p>
    <w:p w14:paraId="78A594BE" w14:textId="77777777" w:rsidR="00CB2D0A" w:rsidRPr="00CB2D0A" w:rsidRDefault="00CB2D0A" w:rsidP="00CB2D0A">
      <w:pPr>
        <w:rPr>
          <w:lang w:val="es-MX"/>
        </w:rPr>
      </w:pPr>
    </w:p>
    <w:p w14:paraId="652DFFD2" w14:textId="39187D7F" w:rsidR="003C2E9A" w:rsidRPr="00CB2D0A" w:rsidRDefault="003C2E9A" w:rsidP="003C2E9A">
      <w:pPr>
        <w:rPr>
          <w:rStyle w:val="nfasisintenso"/>
        </w:rPr>
      </w:pPr>
      <w:r w:rsidRPr="00CB2D0A">
        <w:rPr>
          <w:rStyle w:val="nfasisintenso"/>
        </w:rPr>
        <w:t>¡</w:t>
      </w:r>
      <w:proofErr w:type="spellStart"/>
      <w:r w:rsidRPr="00CB2D0A">
        <w:rPr>
          <w:rStyle w:val="nfasisintenso"/>
        </w:rPr>
        <w:t>Cuidado</w:t>
      </w:r>
      <w:proofErr w:type="spellEnd"/>
      <w:r w:rsidRPr="00CB2D0A">
        <w:rPr>
          <w:rStyle w:val="nfasisintenso"/>
        </w:rPr>
        <w:t xml:space="preserve">! </w:t>
      </w:r>
    </w:p>
    <w:p w14:paraId="438B6333" w14:textId="78EA656B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No puedes publicar dos veces los mismos datos</w:t>
      </w:r>
    </w:p>
    <w:p w14:paraId="556974FE" w14:textId="1802A8F5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Revistas depredadoras -&gt;</w:t>
      </w:r>
      <w:r>
        <w:rPr>
          <w:lang w:val="es-MX"/>
        </w:rPr>
        <w:t xml:space="preserve"> </w:t>
      </w:r>
      <w:r w:rsidRPr="003C2E9A">
        <w:rPr>
          <w:lang w:val="es-MX"/>
        </w:rPr>
        <w:t>revistas falsas, pseudo o fraudulentas</w:t>
      </w:r>
    </w:p>
    <w:p w14:paraId="780F0445" w14:textId="401C59D3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 xml:space="preserve">Es plagio es castigado </w:t>
      </w:r>
      <w:r w:rsidRPr="00646F62">
        <w:rPr>
          <w:i/>
          <w:iCs/>
          <w:lang w:val="es-MX"/>
        </w:rPr>
        <w:t xml:space="preserve">¡Evítalo!: </w:t>
      </w:r>
      <w:r w:rsidRPr="003C2E9A">
        <w:rPr>
          <w:lang w:val="es-MX"/>
        </w:rPr>
        <w:t>https://www.elsevier.com/editor/perk/plagiarism-complaints</w:t>
      </w:r>
    </w:p>
    <w:p w14:paraId="35FAF29A" w14:textId="77777777" w:rsidR="00C31942" w:rsidRPr="00FC2DF8" w:rsidRDefault="00C31942" w:rsidP="00C31942">
      <w:pPr>
        <w:rPr>
          <w:lang w:val="es-MX"/>
        </w:rPr>
      </w:pPr>
    </w:p>
    <w:p w14:paraId="408184AC" w14:textId="53DB0FCA" w:rsidR="003C2E9A" w:rsidRPr="003C2E9A" w:rsidRDefault="003C2E9A" w:rsidP="003C2E9A">
      <w:pPr>
        <w:pStyle w:val="Ttulo2"/>
        <w:rPr>
          <w:lang w:val="es-MX"/>
        </w:rPr>
      </w:pPr>
      <w:r w:rsidRPr="003C2E9A">
        <w:rPr>
          <w:lang w:val="es-MX"/>
        </w:rPr>
        <w:t xml:space="preserve">Módulo 1: Introducción a la </w:t>
      </w:r>
      <w:r w:rsidR="00144EFF">
        <w:rPr>
          <w:lang w:val="es-MX"/>
        </w:rPr>
        <w:t>“</w:t>
      </w:r>
      <w:r w:rsidRPr="00144EFF">
        <w:rPr>
          <w:lang w:val="es-MX"/>
        </w:rPr>
        <w:t>Escritura</w:t>
      </w:r>
      <w:r w:rsidR="00144EFF">
        <w:rPr>
          <w:lang w:val="es-MX"/>
        </w:rPr>
        <w:t>”</w:t>
      </w:r>
      <w:r w:rsidRPr="003C2E9A">
        <w:rPr>
          <w:lang w:val="es-MX"/>
        </w:rPr>
        <w:t xml:space="preserve"> Científica</w:t>
      </w:r>
    </w:p>
    <w:p w14:paraId="06063548" w14:textId="36CD3D1B" w:rsidR="003C2E9A" w:rsidRPr="003C2E9A" w:rsidRDefault="003C2E9A" w:rsidP="003C2E9A">
      <w:pPr>
        <w:pStyle w:val="Ttulo3"/>
        <w:rPr>
          <w:lang w:val="es-MX"/>
        </w:rPr>
      </w:pPr>
      <w:r w:rsidRPr="003C2E9A">
        <w:rPr>
          <w:lang w:val="es-MX"/>
        </w:rPr>
        <w:t>Material del curso</w:t>
      </w:r>
    </w:p>
    <w:p w14:paraId="391CA759" w14:textId="601FE34A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 xml:space="preserve">Descargar de </w:t>
      </w:r>
      <w:proofErr w:type="spellStart"/>
      <w:r w:rsidRPr="003C2E9A">
        <w:rPr>
          <w:lang w:val="es-MX"/>
        </w:rPr>
        <w:t>gitbub</w:t>
      </w:r>
      <w:proofErr w:type="spellEnd"/>
      <w:r w:rsidR="005E714E">
        <w:rPr>
          <w:lang w:val="es-MX"/>
        </w:rPr>
        <w:t>:</w:t>
      </w:r>
      <w:r w:rsidRPr="003C2E9A">
        <w:rPr>
          <w:lang w:val="es-MX"/>
        </w:rPr>
        <w:t xml:space="preserve"> </w:t>
      </w:r>
      <w:r w:rsidR="005E714E" w:rsidRPr="005E714E">
        <w:rPr>
          <w:lang w:val="es-MX"/>
        </w:rPr>
        <w:t>https://github.com/gilbertoCM/taller_redaccion_articulos/</w:t>
      </w:r>
    </w:p>
    <w:p w14:paraId="72C60711" w14:textId="77777777" w:rsidR="00163E76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>Videos de youtube:</w:t>
      </w:r>
    </w:p>
    <w:p w14:paraId="47B869AA" w14:textId="48A165AA" w:rsidR="003C2E9A" w:rsidRDefault="00163E76" w:rsidP="00163E76">
      <w:pPr>
        <w:pStyle w:val="Prrafodelista"/>
        <w:numPr>
          <w:ilvl w:val="1"/>
          <w:numId w:val="3"/>
        </w:numPr>
        <w:rPr>
          <w:lang w:val="es-MX"/>
        </w:rPr>
      </w:pPr>
      <w:hyperlink r:id="rId6" w:history="1">
        <w:r w:rsidRPr="009E579F">
          <w:rPr>
            <w:rStyle w:val="Hipervnculo"/>
            <w:lang w:val="es-MX"/>
          </w:rPr>
          <w:t>https://youtube.com/playlist?list=PLXH__GwZBiwVZhJ7oWaFnKFNEzIq5M0u_&amp;si=On0AXyKi-xu3ZZVo</w:t>
        </w:r>
      </w:hyperlink>
    </w:p>
    <w:p w14:paraId="637EC006" w14:textId="77777777" w:rsidR="005E4601" w:rsidRDefault="005E4601" w:rsidP="002679AD">
      <w:pPr>
        <w:pStyle w:val="Ttulo1"/>
        <w:rPr>
          <w:lang w:val="es-MX"/>
        </w:rPr>
      </w:pPr>
    </w:p>
    <w:p w14:paraId="593A0FFF" w14:textId="632026D6" w:rsidR="002679AD" w:rsidRDefault="002679AD" w:rsidP="002679AD">
      <w:pPr>
        <w:pStyle w:val="Ttulo1"/>
        <w:rPr>
          <w:lang w:val="es-MX"/>
        </w:rPr>
      </w:pPr>
      <w:r>
        <w:rPr>
          <w:lang w:val="es-MX"/>
        </w:rPr>
        <w:t>Objetivo del Taller: Que escribas un</w:t>
      </w:r>
      <w:r w:rsidRPr="00EC3C80">
        <w:rPr>
          <w:lang w:val="es-MX"/>
        </w:rPr>
        <w:t xml:space="preserve"> </w:t>
      </w:r>
      <w:r w:rsidRPr="008C3AE5">
        <w:rPr>
          <w:b/>
          <w:bCs/>
          <w:lang w:val="es-MX"/>
        </w:rPr>
        <w:t>guion</w:t>
      </w:r>
      <w:r>
        <w:rPr>
          <w:lang w:val="es-MX"/>
        </w:rPr>
        <w:t xml:space="preserve"> completo de tu paper </w:t>
      </w:r>
    </w:p>
    <w:p w14:paraId="6360128C" w14:textId="77777777" w:rsidR="00CB2D0A" w:rsidRPr="00CB2D0A" w:rsidRDefault="00CB2D0A" w:rsidP="00CB2D0A">
      <w:pPr>
        <w:pStyle w:val="Compact"/>
        <w:jc w:val="both"/>
        <w:rPr>
          <w:lang w:val="es-MX"/>
        </w:rPr>
      </w:pPr>
    </w:p>
    <w:p w14:paraId="1B1395A7" w14:textId="54CBAC27" w:rsidR="003C2E9A" w:rsidRPr="005E4601" w:rsidRDefault="00CB2D0A" w:rsidP="00CB2D0A">
      <w:pPr>
        <w:pStyle w:val="Citadestacada"/>
        <w:rPr>
          <w:sz w:val="36"/>
          <w:szCs w:val="36"/>
          <w:lang w:val="es-MX"/>
        </w:rPr>
      </w:pPr>
      <w:r w:rsidRPr="005E4601">
        <w:rPr>
          <w:sz w:val="36"/>
          <w:szCs w:val="36"/>
          <w:lang w:val="es-MX"/>
        </w:rPr>
        <w:t>Escribir un artículo es narrar una historia simple pero elegante. En él, presentamos al lector el conflicto a abordar, describimos los métodos empleados para su estudio, detallamos los resultados obtenidos y discutimos sus implicaciones a nivel global. JGCM</w:t>
      </w:r>
      <w:r w:rsidR="009C1A03" w:rsidRPr="005E4601">
        <w:rPr>
          <w:sz w:val="36"/>
          <w:szCs w:val="36"/>
          <w:lang w:val="es-MX"/>
        </w:rPr>
        <w:t xml:space="preserve"> 2024</w:t>
      </w:r>
    </w:p>
    <w:p w14:paraId="086D2B75" w14:textId="77777777" w:rsidR="004914C5" w:rsidRDefault="004914C5" w:rsidP="004914C5">
      <w:pPr>
        <w:pStyle w:val="Ttulo3"/>
        <w:rPr>
          <w:lang w:val="es-MX"/>
        </w:rPr>
      </w:pPr>
    </w:p>
    <w:p w14:paraId="18BA75ED" w14:textId="093DE100" w:rsidR="004914C5" w:rsidRPr="00BD24DE" w:rsidRDefault="004914C5" w:rsidP="004914C5">
      <w:pPr>
        <w:pStyle w:val="Ttulo3"/>
        <w:rPr>
          <w:sz w:val="32"/>
          <w:szCs w:val="32"/>
          <w:u w:val="single"/>
          <w:lang w:val="es-MX"/>
        </w:rPr>
      </w:pPr>
      <w:r w:rsidRPr="00BD24DE">
        <w:rPr>
          <w:sz w:val="32"/>
          <w:szCs w:val="32"/>
          <w:lang w:val="es-MX"/>
        </w:rPr>
        <w:t>Objetivo</w:t>
      </w:r>
      <w:r w:rsidR="00BD24DE" w:rsidRPr="00BD24DE">
        <w:rPr>
          <w:sz w:val="32"/>
          <w:szCs w:val="32"/>
          <w:lang w:val="es-MX"/>
        </w:rPr>
        <w:t xml:space="preserve"> final</w:t>
      </w:r>
      <w:r w:rsidRPr="00BD24DE">
        <w:rPr>
          <w:sz w:val="32"/>
          <w:szCs w:val="32"/>
          <w:lang w:val="es-MX"/>
        </w:rPr>
        <w:t>: SNI nivel 1 o candidato</w:t>
      </w:r>
    </w:p>
    <w:p w14:paraId="5F4FFABC" w14:textId="04CA4161" w:rsidR="004914C5" w:rsidRPr="00BD24DE" w:rsidRDefault="004914C5" w:rsidP="004914C5">
      <w:pPr>
        <w:pStyle w:val="Prrafodelista"/>
        <w:numPr>
          <w:ilvl w:val="0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Revisar que cual es mi área del </w:t>
      </w:r>
      <w:r w:rsidR="00452533">
        <w:rPr>
          <w:sz w:val="32"/>
          <w:szCs w:val="32"/>
          <w:lang w:val="es-MX"/>
        </w:rPr>
        <w:t>SNI</w:t>
      </w:r>
    </w:p>
    <w:p w14:paraId="595B96B9" w14:textId="76C0D66D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Área I: </w:t>
      </w:r>
      <w:proofErr w:type="gramStart"/>
      <w:r w:rsidRPr="00BD24DE">
        <w:rPr>
          <w:sz w:val="32"/>
          <w:szCs w:val="32"/>
          <w:lang w:val="es-MX"/>
        </w:rPr>
        <w:t>Físico-Matemáticas</w:t>
      </w:r>
      <w:proofErr w:type="gramEnd"/>
      <w:r w:rsidRPr="00BD24DE">
        <w:rPr>
          <w:sz w:val="32"/>
          <w:szCs w:val="32"/>
          <w:lang w:val="es-MX"/>
        </w:rPr>
        <w:t xml:space="preserve"> y ciencias de la tierra</w:t>
      </w:r>
    </w:p>
    <w:p w14:paraId="7E189D1F" w14:textId="4E368ED6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>Qué tipo de revista me piden: criterios específicos de evaluación</w:t>
      </w:r>
    </w:p>
    <w:p w14:paraId="495AC7C5" w14:textId="77777777" w:rsidR="004914C5" w:rsidRPr="00BD24DE" w:rsidRDefault="004914C5" w:rsidP="004914C5">
      <w:pPr>
        <w:pStyle w:val="Prrafodelista"/>
        <w:ind w:left="1440"/>
        <w:rPr>
          <w:sz w:val="32"/>
          <w:szCs w:val="32"/>
          <w:u w:val="single"/>
          <w:lang w:val="es-MX"/>
        </w:rPr>
      </w:pPr>
    </w:p>
    <w:p w14:paraId="02EFDC00" w14:textId="5ED0C21F" w:rsidR="004914C5" w:rsidRPr="00BD24DE" w:rsidRDefault="000960CB" w:rsidP="000960CB">
      <w:pPr>
        <w:pStyle w:val="Ttulo3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Publicar un artículo: </w:t>
      </w:r>
    </w:p>
    <w:p w14:paraId="46D7A3BF" w14:textId="5A06197E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Factor de impacto mayor </w:t>
      </w:r>
      <w:r w:rsidRPr="00BD24DE">
        <w:rPr>
          <w:b/>
          <w:bCs/>
          <w:sz w:val="32"/>
          <w:szCs w:val="32"/>
          <w:lang w:val="es-MX"/>
        </w:rPr>
        <w:t xml:space="preserve">1 </w:t>
      </w:r>
    </w:p>
    <w:p w14:paraId="11FD5212" w14:textId="53C81441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Cuartiles Q1 y Q2 de (SCIMAGO). </w:t>
      </w:r>
      <w:hyperlink r:id="rId7" w:history="1">
        <w:r w:rsidRPr="00BD24DE">
          <w:rPr>
            <w:rStyle w:val="Hipervnculo"/>
            <w:sz w:val="32"/>
            <w:szCs w:val="32"/>
            <w:lang w:val="es-MX"/>
          </w:rPr>
          <w:t>https://www.scimagojr.com</w:t>
        </w:r>
      </w:hyperlink>
    </w:p>
    <w:p w14:paraId="3BAD0208" w14:textId="77777777" w:rsidR="00796C0F" w:rsidRDefault="00796C0F" w:rsidP="004914C5">
      <w:pPr>
        <w:pStyle w:val="Prrafodelista"/>
        <w:rPr>
          <w:sz w:val="32"/>
          <w:szCs w:val="32"/>
          <w:lang w:val="es-MX"/>
        </w:rPr>
      </w:pPr>
    </w:p>
    <w:p w14:paraId="035A1BE2" w14:textId="77777777" w:rsidR="0002681A" w:rsidRDefault="0002681A" w:rsidP="004914C5">
      <w:pPr>
        <w:pStyle w:val="Prrafodelista"/>
        <w:rPr>
          <w:sz w:val="32"/>
          <w:szCs w:val="32"/>
          <w:lang w:val="es-MX"/>
        </w:rPr>
      </w:pPr>
    </w:p>
    <w:p w14:paraId="31D478D8" w14:textId="77777777" w:rsidR="0002681A" w:rsidRPr="00BD24DE" w:rsidRDefault="0002681A" w:rsidP="004914C5">
      <w:pPr>
        <w:pStyle w:val="Prrafodelista"/>
        <w:rPr>
          <w:sz w:val="32"/>
          <w:szCs w:val="32"/>
          <w:lang w:val="es-MX"/>
        </w:rPr>
      </w:pPr>
    </w:p>
    <w:p w14:paraId="4D4458FB" w14:textId="59489584" w:rsidR="004914C5" w:rsidRPr="009727B3" w:rsidRDefault="00796C0F" w:rsidP="00796C0F">
      <w:pPr>
        <w:pStyle w:val="Citadestacada"/>
        <w:rPr>
          <w:rStyle w:val="nfasissutil"/>
          <w:lang w:val="es-MX"/>
        </w:rPr>
      </w:pPr>
      <w:r w:rsidRPr="00BD24DE">
        <w:rPr>
          <w:rStyle w:val="nfasissutil"/>
          <w:sz w:val="36"/>
          <w:szCs w:val="36"/>
          <w:lang w:val="es-MX"/>
        </w:rPr>
        <w:t xml:space="preserve">Para publicar un </w:t>
      </w:r>
      <w:r w:rsidR="005F2197" w:rsidRPr="00BD24DE">
        <w:rPr>
          <w:rStyle w:val="nfasissutil"/>
          <w:sz w:val="36"/>
          <w:szCs w:val="36"/>
          <w:lang w:val="es-MX"/>
        </w:rPr>
        <w:t>“</w:t>
      </w:r>
      <w:r w:rsidRPr="00BD24DE">
        <w:rPr>
          <w:rStyle w:val="nfasissutil"/>
          <w:sz w:val="36"/>
          <w:szCs w:val="36"/>
          <w:lang w:val="es-MX"/>
        </w:rPr>
        <w:t>paper</w:t>
      </w:r>
      <w:r w:rsidR="005F2197" w:rsidRPr="00BD24DE">
        <w:rPr>
          <w:rStyle w:val="nfasissutil"/>
          <w:sz w:val="36"/>
          <w:szCs w:val="36"/>
          <w:lang w:val="es-MX"/>
        </w:rPr>
        <w:t>”</w:t>
      </w:r>
      <w:r w:rsidRPr="00BD24DE">
        <w:rPr>
          <w:rStyle w:val="nfasissutil"/>
          <w:sz w:val="36"/>
          <w:szCs w:val="36"/>
          <w:lang w:val="es-MX"/>
        </w:rPr>
        <w:t xml:space="preserve"> se requiere diciplina y trabajo constante</w:t>
      </w:r>
    </w:p>
    <w:p w14:paraId="22B49EB1" w14:textId="77777777" w:rsidR="00841FF2" w:rsidRDefault="00841FF2" w:rsidP="001F12F4">
      <w:pPr>
        <w:rPr>
          <w:highlight w:val="yellow"/>
          <w:lang w:val="es-MX"/>
        </w:rPr>
      </w:pPr>
    </w:p>
    <w:p w14:paraId="326EB8D5" w14:textId="77777777" w:rsidR="0002681A" w:rsidRDefault="0002681A" w:rsidP="001F12F4">
      <w:pPr>
        <w:rPr>
          <w:highlight w:val="yellow"/>
          <w:lang w:val="es-MX"/>
        </w:rPr>
      </w:pPr>
    </w:p>
    <w:p w14:paraId="3E156240" w14:textId="77777777" w:rsidR="0002681A" w:rsidRDefault="0002681A" w:rsidP="001F12F4">
      <w:pPr>
        <w:rPr>
          <w:highlight w:val="yellow"/>
          <w:lang w:val="es-MX"/>
        </w:rPr>
      </w:pPr>
    </w:p>
    <w:p w14:paraId="6B41389F" w14:textId="77777777" w:rsidR="0002681A" w:rsidRDefault="0002681A" w:rsidP="001F12F4">
      <w:pPr>
        <w:rPr>
          <w:highlight w:val="yellow"/>
          <w:lang w:val="es-MX"/>
        </w:rPr>
      </w:pPr>
    </w:p>
    <w:p w14:paraId="13071957" w14:textId="77777777" w:rsidR="0002681A" w:rsidRDefault="0002681A" w:rsidP="001F12F4">
      <w:pPr>
        <w:rPr>
          <w:highlight w:val="yellow"/>
          <w:lang w:val="es-MX"/>
        </w:rPr>
      </w:pPr>
    </w:p>
    <w:p w14:paraId="1C5F4BB5" w14:textId="77777777" w:rsidR="0002681A" w:rsidRDefault="0002681A" w:rsidP="001F12F4">
      <w:pPr>
        <w:rPr>
          <w:highlight w:val="yellow"/>
          <w:lang w:val="es-MX"/>
        </w:rPr>
      </w:pPr>
    </w:p>
    <w:p w14:paraId="78580FDF" w14:textId="77777777" w:rsidR="0002681A" w:rsidRDefault="0002681A" w:rsidP="001F12F4">
      <w:pPr>
        <w:rPr>
          <w:highlight w:val="yellow"/>
          <w:lang w:val="es-MX"/>
        </w:rPr>
      </w:pPr>
    </w:p>
    <w:p w14:paraId="0C0883FA" w14:textId="77777777" w:rsidR="0002681A" w:rsidRDefault="0002681A" w:rsidP="001F12F4">
      <w:pPr>
        <w:rPr>
          <w:highlight w:val="yellow"/>
          <w:lang w:val="es-MX"/>
        </w:rPr>
      </w:pPr>
    </w:p>
    <w:p w14:paraId="653B8611" w14:textId="77777777" w:rsidR="0002681A" w:rsidRDefault="0002681A" w:rsidP="001F12F4">
      <w:pPr>
        <w:rPr>
          <w:highlight w:val="yellow"/>
          <w:lang w:val="es-MX"/>
        </w:rPr>
      </w:pPr>
    </w:p>
    <w:p w14:paraId="22E37310" w14:textId="77777777" w:rsidR="0002681A" w:rsidRDefault="0002681A" w:rsidP="001F12F4">
      <w:pPr>
        <w:rPr>
          <w:highlight w:val="yellow"/>
          <w:lang w:val="es-MX"/>
        </w:rPr>
      </w:pPr>
    </w:p>
    <w:p w14:paraId="6C4E0172" w14:textId="77777777" w:rsidR="00573D57" w:rsidRDefault="00573D57" w:rsidP="00573D57">
      <w:pPr>
        <w:jc w:val="center"/>
        <w:rPr>
          <w:highlight w:val="yellow"/>
          <w:lang w:val="es-MX"/>
        </w:rPr>
      </w:pPr>
    </w:p>
    <w:p w14:paraId="01A25C73" w14:textId="40E16A37" w:rsidR="001F12F4" w:rsidRPr="0002681A" w:rsidRDefault="001F12F4" w:rsidP="00573D57">
      <w:pPr>
        <w:jc w:val="center"/>
        <w:rPr>
          <w:sz w:val="36"/>
          <w:szCs w:val="36"/>
          <w:lang w:val="es-MX"/>
        </w:rPr>
      </w:pPr>
      <w:r w:rsidRPr="0002681A">
        <w:rPr>
          <w:sz w:val="36"/>
          <w:szCs w:val="36"/>
          <w:highlight w:val="yellow"/>
          <w:lang w:val="es-MX"/>
        </w:rPr>
        <w:lastRenderedPageBreak/>
        <w:t>Quiero correr la maratón en dos meses</w:t>
      </w:r>
    </w:p>
    <w:p w14:paraId="6D33024C" w14:textId="635F7EBF" w:rsidR="004F1D7E" w:rsidRDefault="00573D57" w:rsidP="00573D57">
      <w:pPr>
        <w:jc w:val="center"/>
        <w:rPr>
          <w:lang w:val="es-MX"/>
        </w:rPr>
      </w:pPr>
      <w:r>
        <w:rPr>
          <w:noProof/>
        </w:rPr>
        <w:drawing>
          <wp:inline distT="0" distB="0" distL="0" distR="0" wp14:anchorId="79B50211" wp14:editId="44E12D6C">
            <wp:extent cx="3312544" cy="4974626"/>
            <wp:effectExtent l="0" t="0" r="2540" b="0"/>
            <wp:docPr id="673080268" name="Imagen 3" descr="Grupo de personas en una canch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80268" name="Imagen 3" descr="Grupo de personas en una canch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81" cy="499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D3679" w14:textId="77777777" w:rsidR="004F1D7E" w:rsidRDefault="004F1D7E" w:rsidP="00573D57">
      <w:pPr>
        <w:jc w:val="center"/>
        <w:rPr>
          <w:lang w:val="es-MX"/>
        </w:rPr>
      </w:pPr>
    </w:p>
    <w:p w14:paraId="2C1CA2B4" w14:textId="77777777" w:rsidR="007A5CC5" w:rsidRDefault="007A5CC5" w:rsidP="00573D57">
      <w:pPr>
        <w:jc w:val="center"/>
        <w:rPr>
          <w:lang w:val="es-MX"/>
        </w:rPr>
      </w:pPr>
    </w:p>
    <w:p w14:paraId="02DB25CE" w14:textId="77777777" w:rsidR="007A5CC5" w:rsidRDefault="007A5CC5" w:rsidP="00573D57">
      <w:pPr>
        <w:jc w:val="center"/>
        <w:rPr>
          <w:lang w:val="es-MX"/>
        </w:rPr>
      </w:pPr>
    </w:p>
    <w:p w14:paraId="12E33DCB" w14:textId="77777777" w:rsidR="007A5CC5" w:rsidRDefault="007A5CC5" w:rsidP="00573D57">
      <w:pPr>
        <w:jc w:val="center"/>
        <w:rPr>
          <w:lang w:val="es-MX"/>
        </w:rPr>
      </w:pPr>
    </w:p>
    <w:p w14:paraId="7F11FEBE" w14:textId="77777777" w:rsidR="007A5CC5" w:rsidRDefault="007A5CC5" w:rsidP="00573D57">
      <w:pPr>
        <w:jc w:val="center"/>
        <w:rPr>
          <w:lang w:val="es-MX"/>
        </w:rPr>
      </w:pPr>
    </w:p>
    <w:p w14:paraId="2F3357B8" w14:textId="77777777" w:rsidR="007A5CC5" w:rsidRDefault="007A5CC5" w:rsidP="00573D57">
      <w:pPr>
        <w:jc w:val="center"/>
        <w:rPr>
          <w:lang w:val="es-MX"/>
        </w:rPr>
      </w:pPr>
    </w:p>
    <w:p w14:paraId="57F59B6B" w14:textId="77777777" w:rsidR="007A5CC5" w:rsidRDefault="007A5CC5" w:rsidP="00573D57">
      <w:pPr>
        <w:jc w:val="center"/>
        <w:rPr>
          <w:lang w:val="es-MX"/>
        </w:rPr>
      </w:pPr>
    </w:p>
    <w:p w14:paraId="1427C36D" w14:textId="77777777" w:rsidR="00907346" w:rsidRDefault="00907346" w:rsidP="00573D57">
      <w:pPr>
        <w:jc w:val="center"/>
        <w:rPr>
          <w:lang w:val="es-MX"/>
        </w:rPr>
      </w:pPr>
    </w:p>
    <w:p w14:paraId="6FF8A0DF" w14:textId="77777777" w:rsidR="00907346" w:rsidRDefault="00907346" w:rsidP="00573D57">
      <w:pPr>
        <w:jc w:val="center"/>
        <w:rPr>
          <w:lang w:val="es-MX"/>
        </w:rPr>
      </w:pPr>
    </w:p>
    <w:p w14:paraId="36C4F32E" w14:textId="77777777" w:rsidR="00907346" w:rsidRDefault="00907346" w:rsidP="00573D57">
      <w:pPr>
        <w:jc w:val="center"/>
        <w:rPr>
          <w:lang w:val="es-MX"/>
        </w:rPr>
      </w:pPr>
    </w:p>
    <w:p w14:paraId="576429FE" w14:textId="77777777" w:rsidR="007A5CC5" w:rsidRDefault="007A5CC5" w:rsidP="007A5CC5">
      <w:pPr>
        <w:jc w:val="center"/>
        <w:rPr>
          <w:b/>
          <w:bCs/>
          <w:sz w:val="28"/>
          <w:szCs w:val="28"/>
          <w:u w:val="single"/>
          <w:lang w:val="es-MX"/>
        </w:rPr>
      </w:pP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lastRenderedPageBreak/>
        <w:t>Atomic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</w:t>
      </w: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t>Habits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- James Clear</w:t>
      </w:r>
    </w:p>
    <w:p w14:paraId="0C1AEE91" w14:textId="7D97C880" w:rsidR="00940EB8" w:rsidRDefault="008410AA" w:rsidP="008410AA">
      <w:pPr>
        <w:jc w:val="center"/>
        <w:rPr>
          <w:u w:val="single"/>
          <w:lang w:val="es-MX"/>
        </w:rPr>
      </w:pPr>
      <w:r>
        <w:rPr>
          <w:noProof/>
        </w:rPr>
        <w:drawing>
          <wp:inline distT="0" distB="0" distL="0" distR="0" wp14:anchorId="792C4E2D" wp14:editId="5F113130">
            <wp:extent cx="3994030" cy="6014398"/>
            <wp:effectExtent l="0" t="0" r="6985" b="5715"/>
            <wp:docPr id="171187289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294" cy="602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3DE1" w14:textId="77777777" w:rsidR="005F2197" w:rsidRDefault="005F2197" w:rsidP="008410AA">
      <w:pPr>
        <w:jc w:val="center"/>
        <w:rPr>
          <w:u w:val="single"/>
          <w:lang w:val="es-MX"/>
        </w:rPr>
      </w:pPr>
    </w:p>
    <w:p w14:paraId="36A8D163" w14:textId="77777777" w:rsidR="005F2197" w:rsidRDefault="005F2197" w:rsidP="005845B0">
      <w:pPr>
        <w:jc w:val="center"/>
        <w:rPr>
          <w:b/>
          <w:bCs/>
          <w:sz w:val="28"/>
          <w:szCs w:val="28"/>
          <w:u w:val="single"/>
          <w:lang w:val="es-MX"/>
        </w:rPr>
      </w:pPr>
    </w:p>
    <w:p w14:paraId="0DF2E806" w14:textId="64D54D54" w:rsidR="00736581" w:rsidRPr="002D350F" w:rsidRDefault="00736581" w:rsidP="000027DF">
      <w:pPr>
        <w:pStyle w:val="Ttulo2"/>
        <w:rPr>
          <w:sz w:val="44"/>
          <w:szCs w:val="44"/>
          <w:lang w:val="es-MX"/>
        </w:rPr>
      </w:pPr>
      <w:r w:rsidRPr="002D350F">
        <w:rPr>
          <w:sz w:val="44"/>
          <w:szCs w:val="44"/>
          <w:lang w:val="es-MX"/>
        </w:rPr>
        <w:lastRenderedPageBreak/>
        <w:t xml:space="preserve">¿Por qué fallamos al publicar un paper? </w:t>
      </w:r>
    </w:p>
    <w:p w14:paraId="7A4974C9" w14:textId="77777777" w:rsidR="00053B36" w:rsidRPr="002D350F" w:rsidRDefault="00053B36" w:rsidP="008E34E7">
      <w:pPr>
        <w:pStyle w:val="Ttulo4"/>
        <w:rPr>
          <w:sz w:val="36"/>
          <w:szCs w:val="36"/>
          <w:lang w:val="es-MX"/>
        </w:rPr>
      </w:pPr>
    </w:p>
    <w:p w14:paraId="0A4CF0B0" w14:textId="1B17C767" w:rsidR="005F2197" w:rsidRPr="002D350F" w:rsidRDefault="00736581" w:rsidP="008E34E7">
      <w:pPr>
        <w:pStyle w:val="Ttulo4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Problema con los datos</w:t>
      </w:r>
    </w:p>
    <w:p w14:paraId="21A625DB" w14:textId="77777777" w:rsidR="008E34E7" w:rsidRPr="002D350F" w:rsidRDefault="008E34E7" w:rsidP="008E34E7">
      <w:pPr>
        <w:rPr>
          <w:sz w:val="36"/>
          <w:szCs w:val="36"/>
          <w:lang w:val="es-MX"/>
        </w:rPr>
      </w:pPr>
    </w:p>
    <w:p w14:paraId="638DC014" w14:textId="77777777" w:rsidR="00EE3E23" w:rsidRPr="002D350F" w:rsidRDefault="00141097" w:rsidP="008E34E7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El tema no es relevante / muchos datos (trabajo) no es garantía de publicar</w:t>
      </w:r>
    </w:p>
    <w:p w14:paraId="406224E1" w14:textId="77777777" w:rsidR="008E34E7" w:rsidRPr="002D350F" w:rsidRDefault="008E34E7" w:rsidP="00EE3E23">
      <w:pPr>
        <w:rPr>
          <w:b/>
          <w:bCs/>
          <w:sz w:val="36"/>
          <w:szCs w:val="36"/>
          <w:lang w:val="es-MX"/>
        </w:rPr>
      </w:pPr>
    </w:p>
    <w:p w14:paraId="0EDE987F" w14:textId="06F6AD47" w:rsidR="00EE3E23" w:rsidRPr="002D350F" w:rsidRDefault="00EE3E23" w:rsidP="00EE3E23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 xml:space="preserve">Ejemplos: </w:t>
      </w:r>
    </w:p>
    <w:p w14:paraId="2BE160E9" w14:textId="7777777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Temperatura de la Lagua de Términos cada metro </w:t>
      </w:r>
    </w:p>
    <w:p w14:paraId="086BACBA" w14:textId="0633706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Presión atmosférica cada milisegundo </w:t>
      </w:r>
    </w:p>
    <w:p w14:paraId="58A9081E" w14:textId="77777777" w:rsidR="004D5798" w:rsidRPr="002D350F" w:rsidRDefault="004D5798" w:rsidP="004D5798">
      <w:pPr>
        <w:pStyle w:val="Prrafodelista"/>
        <w:rPr>
          <w:sz w:val="36"/>
          <w:szCs w:val="36"/>
          <w:u w:val="single"/>
          <w:lang w:val="es-MX"/>
        </w:rPr>
      </w:pPr>
    </w:p>
    <w:p w14:paraId="575ECB81" w14:textId="0042D4AF" w:rsidR="004D5798" w:rsidRPr="002D350F" w:rsidRDefault="004D5798" w:rsidP="004D5798">
      <w:pPr>
        <w:pStyle w:val="Prrafodelista"/>
        <w:jc w:val="center"/>
        <w:rPr>
          <w:sz w:val="36"/>
          <w:szCs w:val="36"/>
          <w:u w:val="single"/>
          <w:lang w:val="es-MX"/>
        </w:rPr>
      </w:pPr>
      <w:r w:rsidRPr="002D350F">
        <w:rPr>
          <w:sz w:val="36"/>
          <w:szCs w:val="36"/>
          <w:u w:val="single"/>
          <w:lang w:val="es-MX"/>
        </w:rPr>
        <w:t>¿Le importaría un australiano mis datos?</w:t>
      </w:r>
    </w:p>
    <w:p w14:paraId="475DE4A6" w14:textId="52D764F8" w:rsidR="00597B50" w:rsidRPr="002D350F" w:rsidRDefault="00597B50" w:rsidP="00597B5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Soluciones</w:t>
      </w:r>
    </w:p>
    <w:p w14:paraId="78199E1A" w14:textId="77777777" w:rsidR="00597B50" w:rsidRPr="002D350F" w:rsidRDefault="00597B50" w:rsidP="00597B5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 xml:space="preserve">- Buscar si existe otro indicador/ procesos que se pueda relacionar </w:t>
      </w:r>
    </w:p>
    <w:p w14:paraId="3ECD8DAE" w14:textId="642AA09C" w:rsidR="004D5798" w:rsidRPr="002D350F" w:rsidRDefault="00597B50" w:rsidP="00597B50">
      <w:pPr>
        <w:rPr>
          <w:i/>
          <w:iCs/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>- Un reporte de divulgación</w:t>
      </w:r>
      <w:r w:rsidR="00F43DDE" w:rsidRPr="002D350F">
        <w:rPr>
          <w:sz w:val="36"/>
          <w:szCs w:val="36"/>
          <w:lang w:val="es-MX"/>
        </w:rPr>
        <w:t>.</w:t>
      </w:r>
      <w:r w:rsidRPr="002D350F">
        <w:rPr>
          <w:sz w:val="36"/>
          <w:szCs w:val="36"/>
          <w:lang w:val="es-MX"/>
        </w:rPr>
        <w:t xml:space="preserve"> </w:t>
      </w:r>
      <w:r w:rsidRPr="002D350F">
        <w:rPr>
          <w:i/>
          <w:iCs/>
          <w:sz w:val="36"/>
          <w:szCs w:val="36"/>
          <w:lang w:val="es-MX"/>
        </w:rPr>
        <w:t>No es paper</w:t>
      </w:r>
      <w:r w:rsidR="008E34E7" w:rsidRPr="002D350F">
        <w:rPr>
          <w:i/>
          <w:iCs/>
          <w:sz w:val="36"/>
          <w:szCs w:val="36"/>
          <w:lang w:val="es-MX"/>
        </w:rPr>
        <w:t>.</w:t>
      </w:r>
    </w:p>
    <w:p w14:paraId="379068BA" w14:textId="77777777" w:rsidR="001C2CD0" w:rsidRPr="002D350F" w:rsidRDefault="001C2CD0" w:rsidP="001C2CD0">
      <w:pPr>
        <w:pStyle w:val="Ttulo5"/>
        <w:rPr>
          <w:sz w:val="36"/>
          <w:szCs w:val="36"/>
          <w:lang w:val="es-MX"/>
        </w:rPr>
      </w:pPr>
    </w:p>
    <w:p w14:paraId="24F65EF5" w14:textId="44E59BA2" w:rsidR="00776ACF" w:rsidRPr="002D350F" w:rsidRDefault="001C2CD0" w:rsidP="001C2CD0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Tenemos pocos datos</w:t>
      </w:r>
    </w:p>
    <w:p w14:paraId="718B5A81" w14:textId="77777777" w:rsidR="000E0D34" w:rsidRPr="002D350F" w:rsidRDefault="001C2CD0" w:rsidP="001C2CD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Ejemplos:</w:t>
      </w:r>
    </w:p>
    <w:p w14:paraId="67FBAD49" w14:textId="77777777" w:rsidR="000E0D34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 </w:t>
      </w:r>
      <w:r w:rsidR="001C2CD0" w:rsidRPr="002D350F">
        <w:rPr>
          <w:sz w:val="36"/>
          <w:szCs w:val="36"/>
          <w:lang w:val="es-MX"/>
        </w:rPr>
        <w:t>- Una medición de la salinidad cada mes en un año</w:t>
      </w:r>
    </w:p>
    <w:p w14:paraId="062BC02A" w14:textId="60F6AED5" w:rsidR="001C2CD0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</w:t>
      </w:r>
      <w:r w:rsidR="001C2CD0" w:rsidRPr="002D350F">
        <w:rPr>
          <w:sz w:val="36"/>
          <w:szCs w:val="36"/>
          <w:lang w:val="es-MX"/>
        </w:rPr>
        <w:t>Ventas de pescado en el marcado de Carmen durante un añ</w:t>
      </w:r>
      <w:r w:rsidRPr="002D350F">
        <w:rPr>
          <w:sz w:val="36"/>
          <w:szCs w:val="36"/>
          <w:lang w:val="es-MX"/>
        </w:rPr>
        <w:t>o</w:t>
      </w:r>
    </w:p>
    <w:p w14:paraId="7A0FFF8C" w14:textId="77777777" w:rsidR="00CB2C80" w:rsidRPr="002D350F" w:rsidRDefault="00CB2C80" w:rsidP="001C2CD0">
      <w:pPr>
        <w:rPr>
          <w:sz w:val="36"/>
          <w:szCs w:val="36"/>
          <w:u w:val="single"/>
          <w:lang w:val="es-MX"/>
        </w:rPr>
      </w:pPr>
    </w:p>
    <w:p w14:paraId="17F01090" w14:textId="77777777" w:rsidR="00CB2C80" w:rsidRPr="002D350F" w:rsidRDefault="00CB2C80" w:rsidP="00CB2C8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lastRenderedPageBreak/>
        <w:t>Soluciones</w:t>
      </w:r>
    </w:p>
    <w:p w14:paraId="7DA4D52B" w14:textId="6FB81F94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¿Podemos completar los datos con otras fuentes? </w:t>
      </w:r>
    </w:p>
    <w:p w14:paraId="3792D36C" w14:textId="75406140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¿Se pueden comprar con otros datos interesantes?</w:t>
      </w:r>
    </w:p>
    <w:p w14:paraId="6A1C6ABB" w14:textId="1886D36A" w:rsidR="00CB2C80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Más muestreos. No lo recomiendo</w:t>
      </w:r>
    </w:p>
    <w:p w14:paraId="4757CE80" w14:textId="77777777" w:rsidR="009E5658" w:rsidRPr="002D350F" w:rsidRDefault="009E5658" w:rsidP="00CB2C80">
      <w:pPr>
        <w:rPr>
          <w:sz w:val="36"/>
          <w:szCs w:val="36"/>
          <w:lang w:val="es-MX"/>
        </w:rPr>
      </w:pPr>
    </w:p>
    <w:p w14:paraId="5E309B81" w14:textId="7E1EEC05" w:rsidR="001A4263" w:rsidRPr="002D350F" w:rsidRDefault="0068476C" w:rsidP="00CB2C80">
      <w:pPr>
        <w:rPr>
          <w:rStyle w:val="nfasisintenso"/>
          <w:sz w:val="36"/>
          <w:szCs w:val="36"/>
          <w:lang w:val="es-MX"/>
        </w:rPr>
      </w:pPr>
      <w:r w:rsidRPr="002D350F">
        <w:rPr>
          <w:rStyle w:val="nfasisintenso"/>
          <w:sz w:val="36"/>
          <w:szCs w:val="36"/>
          <w:lang w:val="es-MX"/>
        </w:rPr>
        <w:t>Solución definitiva: pasa página, dejo ir...</w:t>
      </w:r>
      <w:r w:rsidR="001A4263" w:rsidRPr="002D350F">
        <w:rPr>
          <w:rStyle w:val="nfasisintenso"/>
          <w:sz w:val="36"/>
          <w:szCs w:val="36"/>
          <w:lang w:val="es-MX"/>
        </w:rPr>
        <w:br w:type="page"/>
      </w:r>
    </w:p>
    <w:p w14:paraId="009F4937" w14:textId="77777777" w:rsidR="00E52AA8" w:rsidRPr="002D350F" w:rsidRDefault="00E52AA8" w:rsidP="00E52AA8">
      <w:pPr>
        <w:pStyle w:val="Ttulo2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lastRenderedPageBreak/>
        <w:t xml:space="preserve">¿Por qué fallamos al publicar un paper? </w:t>
      </w:r>
    </w:p>
    <w:p w14:paraId="5137D9D7" w14:textId="2DD7C2E8" w:rsidR="00E52AA8" w:rsidRPr="002D350F" w:rsidRDefault="00FD6E32" w:rsidP="00E52AA8">
      <w:pPr>
        <w:pStyle w:val="Ttulo3"/>
        <w:rPr>
          <w:rStyle w:val="nfasisintenso"/>
          <w:sz w:val="36"/>
          <w:szCs w:val="36"/>
          <w:lang w:val="es-MX"/>
        </w:rPr>
      </w:pPr>
      <w:r>
        <w:rPr>
          <w:rStyle w:val="nfasisintenso"/>
          <w:sz w:val="36"/>
          <w:szCs w:val="36"/>
          <w:lang w:val="es-MX"/>
        </w:rPr>
        <w:t>E</w:t>
      </w:r>
      <w:r w:rsidR="00E52AA8" w:rsidRPr="002D350F">
        <w:rPr>
          <w:rStyle w:val="nfasisintenso"/>
          <w:sz w:val="36"/>
          <w:szCs w:val="36"/>
          <w:lang w:val="es-MX"/>
        </w:rPr>
        <w:t xml:space="preserve">l paper está mal </w:t>
      </w:r>
      <w:r w:rsidR="00E52AA8" w:rsidRPr="002D350F">
        <w:rPr>
          <w:rStyle w:val="nfasisintenso"/>
          <w:sz w:val="36"/>
          <w:szCs w:val="36"/>
          <w:u w:val="single"/>
          <w:lang w:val="es-MX"/>
        </w:rPr>
        <w:t>estructurado</w:t>
      </w:r>
      <w:r w:rsidR="00E52AA8" w:rsidRPr="002D350F">
        <w:rPr>
          <w:rStyle w:val="nfasisintenso"/>
          <w:sz w:val="36"/>
          <w:szCs w:val="36"/>
          <w:lang w:val="es-MX"/>
        </w:rPr>
        <w:t xml:space="preserve"> (*ojo: no mal escrito*)</w:t>
      </w:r>
    </w:p>
    <w:p w14:paraId="1BF805F5" w14:textId="77777777" w:rsidR="00E571A1" w:rsidRPr="002D350F" w:rsidRDefault="00E571A1" w:rsidP="00E571A1">
      <w:pPr>
        <w:rPr>
          <w:sz w:val="36"/>
          <w:szCs w:val="36"/>
          <w:lang w:val="es-MX"/>
        </w:rPr>
      </w:pPr>
    </w:p>
    <w:p w14:paraId="5BB8E66A" w14:textId="5CC0F685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No es la revista a adecuada </w:t>
      </w:r>
      <w:r w:rsidR="00206DB9" w:rsidRPr="002D350F">
        <w:rPr>
          <w:sz w:val="36"/>
          <w:szCs w:val="36"/>
          <w:lang w:val="es-MX"/>
        </w:rPr>
        <w:t>-&gt; encuentra la mejor revista</w:t>
      </w:r>
    </w:p>
    <w:p w14:paraId="69BE9D4E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251762E" w14:textId="7E44C684" w:rsidR="00251E3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Mala estructuración de un paper</w:t>
      </w:r>
      <w:r w:rsidR="00870572" w:rsidRPr="002D350F">
        <w:rPr>
          <w:sz w:val="36"/>
          <w:szCs w:val="36"/>
          <w:lang w:val="es-MX"/>
        </w:rPr>
        <w:t xml:space="preserve"> -&gt; reestructura </w:t>
      </w:r>
    </w:p>
    <w:p w14:paraId="7D731B57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5C8AF0B" w14:textId="54C8B923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Me rechazaron el paper directamente </w:t>
      </w:r>
      <w:r w:rsidR="00D35716" w:rsidRPr="002D350F">
        <w:rPr>
          <w:sz w:val="36"/>
          <w:szCs w:val="36"/>
          <w:lang w:val="es-MX"/>
        </w:rPr>
        <w:t xml:space="preserve">(sin </w:t>
      </w:r>
      <w:r w:rsidR="00B04D66" w:rsidRPr="002D350F">
        <w:rPr>
          <w:sz w:val="36"/>
          <w:szCs w:val="36"/>
          <w:lang w:val="es-MX"/>
        </w:rPr>
        <w:t>correcciones</w:t>
      </w:r>
      <w:r w:rsidR="00D35716" w:rsidRPr="002D350F">
        <w:rPr>
          <w:sz w:val="36"/>
          <w:szCs w:val="36"/>
          <w:lang w:val="es-MX"/>
        </w:rPr>
        <w:t>)</w:t>
      </w:r>
      <w:r w:rsidRPr="002D350F">
        <w:rPr>
          <w:sz w:val="36"/>
          <w:szCs w:val="36"/>
          <w:lang w:val="es-MX"/>
        </w:rPr>
        <w:t>-&gt;</w:t>
      </w:r>
      <w:r w:rsidR="00D35716" w:rsidRPr="002D350F">
        <w:rPr>
          <w:sz w:val="36"/>
          <w:szCs w:val="36"/>
          <w:lang w:val="es-MX"/>
        </w:rPr>
        <w:t xml:space="preserve"> </w:t>
      </w:r>
      <w:r w:rsidRPr="002D350F">
        <w:rPr>
          <w:sz w:val="36"/>
          <w:szCs w:val="36"/>
          <w:lang w:val="es-MX"/>
        </w:rPr>
        <w:t>Envíalo a otr</w:t>
      </w:r>
      <w:r w:rsidR="00D35716" w:rsidRPr="002D350F">
        <w:rPr>
          <w:sz w:val="36"/>
          <w:szCs w:val="36"/>
          <w:lang w:val="es-MX"/>
        </w:rPr>
        <w:t>a revista</w:t>
      </w:r>
    </w:p>
    <w:p w14:paraId="777CF26A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3EF008CC" w14:textId="6FC8A67F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Revisiones menores: </w:t>
      </w:r>
      <w:r w:rsidR="00D35716" w:rsidRPr="002D350F">
        <w:rPr>
          <w:sz w:val="36"/>
          <w:szCs w:val="36"/>
          <w:lang w:val="es-MX"/>
        </w:rPr>
        <w:t>¡Celebra!</w:t>
      </w:r>
      <w:r w:rsidRPr="002D350F">
        <w:rPr>
          <w:sz w:val="36"/>
          <w:szCs w:val="36"/>
          <w:lang w:val="es-MX"/>
        </w:rPr>
        <w:t xml:space="preserve"> -&gt; corrige  </w:t>
      </w:r>
    </w:p>
    <w:p w14:paraId="59B46DEF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035165C5" w14:textId="2FAA429D" w:rsidR="0068476C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Revisiones mayores: -&gt; Corrige -&gt; Me rechazaron el paper -&gt; Envíalo a otro paper con IF más alto</w:t>
      </w:r>
      <w:r w:rsidR="005A02B5" w:rsidRPr="002D350F">
        <w:rPr>
          <w:sz w:val="36"/>
          <w:szCs w:val="36"/>
          <w:lang w:val="es-MX"/>
        </w:rPr>
        <w:t xml:space="preserve"> -&gt; Repite </w:t>
      </w:r>
    </w:p>
    <w:p w14:paraId="44D81D52" w14:textId="77777777" w:rsidR="00E52AA8" w:rsidRPr="002D350F" w:rsidRDefault="00E52AA8" w:rsidP="00E52AA8">
      <w:pPr>
        <w:rPr>
          <w:sz w:val="36"/>
          <w:szCs w:val="36"/>
          <w:u w:val="single"/>
          <w:lang w:val="es-MX"/>
        </w:rPr>
      </w:pPr>
    </w:p>
    <w:sectPr w:rsidR="00E52AA8" w:rsidRPr="002D350F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F26AEC"/>
    <w:multiLevelType w:val="hybridMultilevel"/>
    <w:tmpl w:val="5F8A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46FBB"/>
    <w:multiLevelType w:val="hybridMultilevel"/>
    <w:tmpl w:val="10A87BBE"/>
    <w:lvl w:ilvl="0" w:tplc="3C503F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51655"/>
    <w:multiLevelType w:val="hybridMultilevel"/>
    <w:tmpl w:val="BBD2DD84"/>
    <w:lvl w:ilvl="0" w:tplc="F99A11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E455C"/>
    <w:multiLevelType w:val="hybridMultilevel"/>
    <w:tmpl w:val="3404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7A4EA4"/>
    <w:multiLevelType w:val="hybridMultilevel"/>
    <w:tmpl w:val="7F82178C"/>
    <w:lvl w:ilvl="0" w:tplc="9DA8A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32B3D"/>
    <w:multiLevelType w:val="hybridMultilevel"/>
    <w:tmpl w:val="EF7E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425829">
    <w:abstractNumId w:val="0"/>
  </w:num>
  <w:num w:numId="2" w16cid:durableId="1023091019">
    <w:abstractNumId w:val="6"/>
  </w:num>
  <w:num w:numId="3" w16cid:durableId="459029679">
    <w:abstractNumId w:val="4"/>
  </w:num>
  <w:num w:numId="4" w16cid:durableId="214588884">
    <w:abstractNumId w:val="5"/>
  </w:num>
  <w:num w:numId="5" w16cid:durableId="2041465851">
    <w:abstractNumId w:val="2"/>
  </w:num>
  <w:num w:numId="6" w16cid:durableId="330521565">
    <w:abstractNumId w:val="3"/>
  </w:num>
  <w:num w:numId="7" w16cid:durableId="1118989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E9A"/>
    <w:rsid w:val="000027DF"/>
    <w:rsid w:val="0002681A"/>
    <w:rsid w:val="00030454"/>
    <w:rsid w:val="00053B36"/>
    <w:rsid w:val="000601B1"/>
    <w:rsid w:val="000770DC"/>
    <w:rsid w:val="000960CB"/>
    <w:rsid w:val="000C3DC5"/>
    <w:rsid w:val="000D0D12"/>
    <w:rsid w:val="000D69E4"/>
    <w:rsid w:val="000E0D34"/>
    <w:rsid w:val="00141097"/>
    <w:rsid w:val="00144EFF"/>
    <w:rsid w:val="00163E76"/>
    <w:rsid w:val="001853CE"/>
    <w:rsid w:val="001A4263"/>
    <w:rsid w:val="001C2CD0"/>
    <w:rsid w:val="001F12F4"/>
    <w:rsid w:val="00206DB9"/>
    <w:rsid w:val="00251E39"/>
    <w:rsid w:val="002679AD"/>
    <w:rsid w:val="002D350F"/>
    <w:rsid w:val="00303AD6"/>
    <w:rsid w:val="0038444A"/>
    <w:rsid w:val="003C2E9A"/>
    <w:rsid w:val="00442529"/>
    <w:rsid w:val="00452533"/>
    <w:rsid w:val="004914C5"/>
    <w:rsid w:val="004D5798"/>
    <w:rsid w:val="004F1D7E"/>
    <w:rsid w:val="00566800"/>
    <w:rsid w:val="00566CFE"/>
    <w:rsid w:val="00573D57"/>
    <w:rsid w:val="005845B0"/>
    <w:rsid w:val="005946B0"/>
    <w:rsid w:val="00597B50"/>
    <w:rsid w:val="005A02B5"/>
    <w:rsid w:val="005E4601"/>
    <w:rsid w:val="005E714E"/>
    <w:rsid w:val="005F2197"/>
    <w:rsid w:val="00646F62"/>
    <w:rsid w:val="0068476C"/>
    <w:rsid w:val="006E1D31"/>
    <w:rsid w:val="00736581"/>
    <w:rsid w:val="007700E6"/>
    <w:rsid w:val="00776ACF"/>
    <w:rsid w:val="00796C0F"/>
    <w:rsid w:val="007A5CC5"/>
    <w:rsid w:val="007D63EE"/>
    <w:rsid w:val="008410AA"/>
    <w:rsid w:val="00841FF2"/>
    <w:rsid w:val="00857BBF"/>
    <w:rsid w:val="00870572"/>
    <w:rsid w:val="008A7DD0"/>
    <w:rsid w:val="008C3AE5"/>
    <w:rsid w:val="008D3021"/>
    <w:rsid w:val="008E34E7"/>
    <w:rsid w:val="00907346"/>
    <w:rsid w:val="00940EB8"/>
    <w:rsid w:val="009727B3"/>
    <w:rsid w:val="009C1A03"/>
    <w:rsid w:val="009E5658"/>
    <w:rsid w:val="00B04D66"/>
    <w:rsid w:val="00B724B5"/>
    <w:rsid w:val="00B82E3C"/>
    <w:rsid w:val="00BA5852"/>
    <w:rsid w:val="00BD24DE"/>
    <w:rsid w:val="00C13F5E"/>
    <w:rsid w:val="00C31942"/>
    <w:rsid w:val="00CB2C80"/>
    <w:rsid w:val="00CB2D0A"/>
    <w:rsid w:val="00D35716"/>
    <w:rsid w:val="00D76116"/>
    <w:rsid w:val="00D81BC8"/>
    <w:rsid w:val="00D92CFF"/>
    <w:rsid w:val="00E2747D"/>
    <w:rsid w:val="00E52AA8"/>
    <w:rsid w:val="00E571A1"/>
    <w:rsid w:val="00E96B3C"/>
    <w:rsid w:val="00EC7074"/>
    <w:rsid w:val="00EE3E23"/>
    <w:rsid w:val="00EF0E60"/>
    <w:rsid w:val="00F258C9"/>
    <w:rsid w:val="00F43DDE"/>
    <w:rsid w:val="00FC2DF8"/>
    <w:rsid w:val="00FD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5BBE45"/>
  <w14:defaultImageDpi w14:val="32767"/>
  <w15:chartTrackingRefBased/>
  <w15:docId w15:val="{C0278B40-7027-4EBD-AE3D-09BCCA6CB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C2E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2E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C2E9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C2E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3C2E9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C2E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C2E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C2E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C2E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3C2E9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C2E9A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3C2E9A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C2E9A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C2E9A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C2E9A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C2E9A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3C2E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C2E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C2E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C2E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3C2E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C2E9A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3C2E9A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3C2E9A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C2E9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C2E9A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3C2E9A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3C2E9A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3C2E9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3C2E9A"/>
  </w:style>
  <w:style w:type="character" w:styleId="Hipervnculo">
    <w:name w:val="Hyperlink"/>
    <w:basedOn w:val="Fuentedeprrafopredeter"/>
    <w:uiPriority w:val="99"/>
    <w:unhideWhenUsed/>
    <w:rsid w:val="003C2E9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C2E9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914C5"/>
    <w:rPr>
      <w:color w:val="954F72" w:themeColor="followedHyperlink"/>
      <w:u w:val="single"/>
    </w:rPr>
  </w:style>
  <w:style w:type="character" w:styleId="nfasissutil">
    <w:name w:val="Subtle Emphasis"/>
    <w:basedOn w:val="Fuentedeprrafopredeter"/>
    <w:uiPriority w:val="19"/>
    <w:qFormat/>
    <w:rsid w:val="00C13F5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s://www.scimagojr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youtube.com/playlist?list=PLXH__GwZBiwVZhJ7oWaFnKFNEzIq5M0u_&amp;si=On0AXyKi-xu3ZZVo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3527E-2F40-4ADB-9B7D-E77590928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7</Pages>
  <Words>372</Words>
  <Characters>2296</Characters>
  <Application>Microsoft Office Word</Application>
  <DocSecurity>0</DocSecurity>
  <Lines>120</Lines>
  <Paragraphs>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</cp:lastModifiedBy>
  <cp:revision>74</cp:revision>
  <dcterms:created xsi:type="dcterms:W3CDTF">2024-08-06T23:51:00Z</dcterms:created>
  <dcterms:modified xsi:type="dcterms:W3CDTF">2024-08-20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ad0dca-27aa-43c4-862d-0026ee7afac0</vt:lpwstr>
  </property>
</Properties>
</file>